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9CB80" w14:textId="46804F89" w:rsidR="00F34508" w:rsidRDefault="00745A5B" w:rsidP="007D1295">
      <w:pPr>
        <w:pStyle w:val="FirstParagraph"/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7D1295">
        <w:rPr>
          <w:rFonts w:ascii="Times New Roman" w:hAnsi="Times New Roman" w:cs="Times New Roman"/>
          <w:b/>
          <w:bCs/>
          <w:sz w:val="44"/>
          <w:szCs w:val="44"/>
        </w:rPr>
        <w:t xml:space="preserve"> Week 9 C </w:t>
      </w:r>
      <w:r w:rsidRPr="007D1295">
        <w:rPr>
          <w:rFonts w:ascii="Times New Roman" w:hAnsi="Times New Roman" w:cs="Times New Roman"/>
          <w:b/>
          <w:bCs/>
          <w:sz w:val="44"/>
          <w:szCs w:val="44"/>
        </w:rPr>
        <w:t xml:space="preserve">- Improving Your Writing </w:t>
      </w:r>
    </w:p>
    <w:p w14:paraId="6CDEC538" w14:textId="17F45AD9" w:rsidR="0035785A" w:rsidRPr="0035785A" w:rsidRDefault="0035785A" w:rsidP="0035785A">
      <w:pPr>
        <w:pStyle w:val="FirstParagraph"/>
        <w:pBdr>
          <w:bottom w:val="single" w:sz="6" w:space="1" w:color="auto"/>
        </w:pBdr>
        <w:spacing w:line="48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</w:pPr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21210211020 </w:t>
      </w:r>
      <w:proofErr w:type="spellStart"/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Runhua</w:t>
      </w:r>
      <w:proofErr w:type="spellEnd"/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Huang - 2021</w:t>
      </w:r>
    </w:p>
    <w:p w14:paraId="6B209AD4" w14:textId="77777777" w:rsidR="00F34508" w:rsidRPr="002C1370" w:rsidRDefault="00745A5B">
      <w:pPr>
        <w:pStyle w:val="Heading2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0" w:name="academic-english-writing-sentences"/>
      <w:r w:rsidRPr="002C1370">
        <w:rPr>
          <w:rFonts w:ascii="Times New Roman" w:hAnsi="Times New Roman" w:cs="Times New Roman"/>
          <w:color w:val="000000" w:themeColor="text1"/>
          <w:sz w:val="32"/>
          <w:szCs w:val="32"/>
        </w:rPr>
        <w:t>Academic English Writing Sentences.</w:t>
      </w:r>
    </w:p>
    <w:p w14:paraId="5CE0B318" w14:textId="77777777" w:rsidR="00F34508" w:rsidRDefault="00745A5B">
      <w:pPr>
        <w:numPr>
          <w:ilvl w:val="0"/>
          <w:numId w:val="2"/>
        </w:numPr>
      </w:pPr>
      <w:r>
        <w:t>Based on recent research, physical exercise such as swimming or badmintion might prevent depression because physical exercise can help people relax and get rid of high pressure work.</w:t>
      </w:r>
    </w:p>
    <w:p w14:paraId="33439821" w14:textId="77777777" w:rsidR="00F34508" w:rsidRDefault="00745A5B">
      <w:pPr>
        <w:numPr>
          <w:ilvl w:val="0"/>
          <w:numId w:val="2"/>
        </w:numPr>
      </w:pPr>
      <w:r>
        <w:t>According to previous studies, politicians in American appear to have bet</w:t>
      </w:r>
      <w:r>
        <w:t>ter communication and social skills because those people usually graduate from law majors in prestigious universities.</w:t>
      </w:r>
    </w:p>
    <w:p w14:paraId="432FFFDB" w14:textId="77777777" w:rsidR="00F34508" w:rsidRDefault="00745A5B">
      <w:pPr>
        <w:numPr>
          <w:ilvl w:val="0"/>
          <w:numId w:val="2"/>
        </w:numPr>
      </w:pPr>
      <w:r>
        <w:t>Many scholars argues that private schools tend to provide a better education than public schools because most teachers from private schoo</w:t>
      </w:r>
      <w:r>
        <w:t>ls usually graduate from education majors in prestigious universities and have a better understanding on teaching students.</w:t>
      </w:r>
    </w:p>
    <w:p w14:paraId="2377548B" w14:textId="77777777" w:rsidR="00F34508" w:rsidRDefault="00745A5B">
      <w:pPr>
        <w:numPr>
          <w:ilvl w:val="0"/>
          <w:numId w:val="2"/>
        </w:numPr>
      </w:pPr>
      <w:r>
        <w:t>According to John Hopkins’s study, these economic sanctions imposed by the United States on China's trade embargo, interruption of e</w:t>
      </w:r>
      <w:r>
        <w:t>conomic cooperation appear to be not effective because recent study shows that China’s economic appear to have no obvious decline, and instead experienced a slight increase.</w:t>
      </w:r>
    </w:p>
    <w:p w14:paraId="33F3261F" w14:textId="77777777" w:rsidR="00F34508" w:rsidRDefault="00745A5B">
      <w:pPr>
        <w:numPr>
          <w:ilvl w:val="0"/>
          <w:numId w:val="2"/>
        </w:numPr>
      </w:pPr>
      <w:r>
        <w:t>Tom could be a excellent actor because recently won the best actor in a stage play</w:t>
      </w:r>
      <w:r>
        <w:t xml:space="preserve"> and his acting skills are recognized by Oscar winner Tim. Tom is also a great person because he saved his neighbor's dog from being killed by a car.</w:t>
      </w:r>
    </w:p>
    <w:p w14:paraId="120A53FF" w14:textId="77777777" w:rsidR="00F34508" w:rsidRDefault="00745A5B">
      <w:pPr>
        <w:numPr>
          <w:ilvl w:val="0"/>
          <w:numId w:val="2"/>
        </w:numPr>
      </w:pPr>
      <w:r>
        <w:t>In the view of many experts that sparkling diamonds tend to be a girl's best friend because some studies s</w:t>
      </w:r>
      <w:r>
        <w:t>how that most girls appear to have no resistance to glamorous jewelry, and they believe that jewelry will bring good luck to life.</w:t>
      </w:r>
    </w:p>
    <w:p w14:paraId="31452438" w14:textId="77777777" w:rsidR="00F34508" w:rsidRDefault="00745A5B">
      <w:pPr>
        <w:numPr>
          <w:ilvl w:val="0"/>
          <w:numId w:val="2"/>
        </w:numPr>
      </w:pPr>
      <w:r>
        <w:t>Jeffery Willard sometimes draws with colored pencils because colored pencils are highly compatible and can make paintings mor</w:t>
      </w:r>
      <w:r>
        <w:t>e vivid and flexible.</w:t>
      </w:r>
    </w:p>
    <w:p w14:paraId="448B563B" w14:textId="77777777" w:rsidR="00F34508" w:rsidRDefault="00745A5B">
      <w:pPr>
        <w:numPr>
          <w:ilvl w:val="0"/>
          <w:numId w:val="2"/>
        </w:numPr>
      </w:pPr>
      <w:r>
        <w:t>Based on recent survey, George seems not to be a good professor because he appears to have no patience with students and he tends to be unwilling to give lectures seriously.</w:t>
      </w:r>
    </w:p>
    <w:p w14:paraId="3077DFC4" w14:textId="77777777" w:rsidR="00F34508" w:rsidRDefault="00745A5B">
      <w:pPr>
        <w:numPr>
          <w:ilvl w:val="0"/>
          <w:numId w:val="2"/>
        </w:numPr>
      </w:pPr>
      <w:r>
        <w:t>Based on recent survey that Palpatine may be the best villai</w:t>
      </w:r>
      <w:r>
        <w:t>n compared with previous villains in cinema because he seems to be the master behind the bank robbery in the play and appears to have committed many homicides.</w:t>
      </w:r>
    </w:p>
    <w:p w14:paraId="01D01CE0" w14:textId="77777777" w:rsidR="00F34508" w:rsidRDefault="00745A5B">
      <w:pPr>
        <w:numPr>
          <w:ilvl w:val="0"/>
          <w:numId w:val="2"/>
        </w:numPr>
      </w:pPr>
      <w:r>
        <w:t>In the view of many experts that Dostoyevsky seems to write the best novel in history compare wi</w:t>
      </w:r>
      <w:r>
        <w:t xml:space="preserve">th his previous novels because this novel exposes and criticizes the corruption in Russian society, arouses reflections from government officials and triggers a top-down revolution. </w:t>
      </w:r>
    </w:p>
    <w:bookmarkEnd w:id="0"/>
    <w:p w14:paraId="27F07978" w14:textId="77777777" w:rsidR="00F34508" w:rsidRDefault="00F34508">
      <w:pPr>
        <w:pStyle w:val="FirstParagraph"/>
      </w:pPr>
    </w:p>
    <w:sectPr w:rsidR="00F345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50D24" w14:textId="77777777" w:rsidR="00745A5B" w:rsidRDefault="00745A5B">
      <w:pPr>
        <w:spacing w:after="0"/>
      </w:pPr>
      <w:r>
        <w:separator/>
      </w:r>
    </w:p>
  </w:endnote>
  <w:endnote w:type="continuationSeparator" w:id="0">
    <w:p w14:paraId="30A2247D" w14:textId="77777777" w:rsidR="00745A5B" w:rsidRDefault="00745A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1FA80" w14:textId="77777777" w:rsidR="00745A5B" w:rsidRDefault="00745A5B">
      <w:r>
        <w:separator/>
      </w:r>
    </w:p>
  </w:footnote>
  <w:footnote w:type="continuationSeparator" w:id="0">
    <w:p w14:paraId="0A293DF7" w14:textId="77777777" w:rsidR="00745A5B" w:rsidRDefault="00745A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B16F0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CD027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6AF036CF"/>
    <w:multiLevelType w:val="multilevel"/>
    <w:tmpl w:val="AB16F02A"/>
    <w:styleLink w:val="CurrentList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1370"/>
    <w:rsid w:val="0035785A"/>
    <w:rsid w:val="004E29B3"/>
    <w:rsid w:val="00590D07"/>
    <w:rsid w:val="00745A5B"/>
    <w:rsid w:val="00784D58"/>
    <w:rsid w:val="007D1295"/>
    <w:rsid w:val="008D6863"/>
    <w:rsid w:val="00986A46"/>
    <w:rsid w:val="00B86B75"/>
    <w:rsid w:val="00BC48D5"/>
    <w:rsid w:val="00C36279"/>
    <w:rsid w:val="00D460C7"/>
    <w:rsid w:val="00E315A3"/>
    <w:rsid w:val="00F345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E105AB"/>
  <w15:docId w15:val="{746DC31D-BB10-DA4C-B5DD-1226F4A26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numbering" w:customStyle="1" w:styleId="CurrentList1">
    <w:name w:val="Current List1"/>
    <w:uiPriority w:val="99"/>
    <w:rsid w:val="00986A46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8</Words>
  <Characters>1988</Characters>
  <Application>Microsoft Office Word</Application>
  <DocSecurity>0</DocSecurity>
  <Lines>16</Lines>
  <Paragraphs>4</Paragraphs>
  <ScaleCrop>false</ScaleCrop>
  <Company/>
  <LinksUpToDate>false</LinksUpToDate>
  <CharactersWithSpaces>2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angrunhua</cp:lastModifiedBy>
  <cp:revision>6</cp:revision>
  <dcterms:created xsi:type="dcterms:W3CDTF">2021-10-30T15:51:00Z</dcterms:created>
  <dcterms:modified xsi:type="dcterms:W3CDTF">2021-10-30T15:53:00Z</dcterms:modified>
</cp:coreProperties>
</file>